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C03705" w14:textId="4972F243" w:rsidR="00AE0334" w:rsidRDefault="00085229">
      <w:r>
        <w:t>Python 2x:</w:t>
      </w:r>
    </w:p>
    <w:p w14:paraId="02E38B26" w14:textId="5EECA5A9" w:rsidR="00A35E54" w:rsidRDefault="00085229">
      <w:r>
        <w:rPr>
          <w:noProof/>
        </w:rPr>
        <w:drawing>
          <wp:inline distT="0" distB="0" distL="0" distR="0" wp14:anchorId="649A134A" wp14:editId="4D37ADA5">
            <wp:extent cx="3753134" cy="6686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4478" t="14501" r="32343" b="65477"/>
                    <a:stretch/>
                  </pic:blipFill>
                  <pic:spPr bwMode="auto">
                    <a:xfrm>
                      <a:off x="0" y="0"/>
                      <a:ext cx="3755110" cy="6690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47F8A0" w14:textId="67E72C39" w:rsidR="00A35E54" w:rsidRDefault="00A35E54">
      <w:r>
        <w:t>Python 3x:</w:t>
      </w:r>
    </w:p>
    <w:p w14:paraId="2A98826A" w14:textId="52075917" w:rsidR="00A35E54" w:rsidRDefault="00A35E54">
      <w:r>
        <w:rPr>
          <w:noProof/>
        </w:rPr>
        <w:drawing>
          <wp:inline distT="0" distB="0" distL="0" distR="0" wp14:anchorId="7EF19FEB" wp14:editId="160BD35C">
            <wp:extent cx="3800901" cy="65658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9692" t="55195" r="13181" b="22365"/>
                    <a:stretch/>
                  </pic:blipFill>
                  <pic:spPr bwMode="auto">
                    <a:xfrm>
                      <a:off x="0" y="0"/>
                      <a:ext cx="3828052" cy="6612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35E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W3MDI2tDQxNrI0tDBQ0lEKTi0uzszPAykwrAUAk1JC1iwAAAA="/>
  </w:docVars>
  <w:rsids>
    <w:rsidRoot w:val="00085229"/>
    <w:rsid w:val="00085229"/>
    <w:rsid w:val="00A35E54"/>
    <w:rsid w:val="00AE0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C4819"/>
  <w15:chartTrackingRefBased/>
  <w15:docId w15:val="{372FEF46-CC7D-4202-83B1-FD84B915E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resha karanam</dc:creator>
  <cp:keywords/>
  <dc:description/>
  <cp:lastModifiedBy>asresha karanam</cp:lastModifiedBy>
  <cp:revision>2</cp:revision>
  <dcterms:created xsi:type="dcterms:W3CDTF">2020-06-04T22:15:00Z</dcterms:created>
  <dcterms:modified xsi:type="dcterms:W3CDTF">2020-06-04T22:15:00Z</dcterms:modified>
</cp:coreProperties>
</file>